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5.jpg" ContentType="image/jpeg"/>
  <Override PartName="/word/media/rId29.jpg" ContentType="image/jpeg"/>
  <Override PartName="/word/media/rId21.jpg" ContentType="image/jpeg"/>
  <Override PartName="/word/media/rId2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презентация-по-лабораторной-работе-11"/>
    <w:p>
      <w:pPr>
        <w:pStyle w:val="Heading1"/>
      </w:pPr>
      <w:r>
        <w:t xml:space="preserve">Презентация по лабораторной работе №11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1" w:name="ход-выполнения-работы"/>
    <w:p>
      <w:pPr>
        <w:pStyle w:val="Heading3"/>
      </w:pPr>
      <w:r>
        <w:t xml:space="preserve">Ход выполнения работы</w:t>
      </w:r>
    </w:p>
    <w:bookmarkStart w:id="23" w:name="X613ce4460f6361c81e08d17a48a10d39894121a"/>
    <w:p>
      <w:pPr>
        <w:pStyle w:val="Heading4"/>
      </w:pPr>
      <w:r>
        <w:t xml:space="preserve">1. Написали командный файл, который анализирует командную строку с данными ключами, а затем ищет в указанном файле нужные строки, определенные ключом</w:t>
      </w:r>
    </w:p>
    <w:p>
      <w:pPr>
        <w:pStyle w:val="FirstParagraph"/>
      </w:pPr>
      <w:r>
        <w:drawing>
          <wp:inline>
            <wp:extent cx="5334000" cy="3737144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20.userapi.com/s/v1/if2/Q2wuuroNorp1x2P7J620KWwIBTJmTWxCZv8fXQ22VwTO0AcR78rGYGhaib2Dxfb7eoCryG05Zkw9n1VbRXWqYsut.jpg?size=638x44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88934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51.userapi.com/s/v1/if2/MmL4AJUzQLBIUX-4dfhJRr31GxNgPeZRfn0kEGy6KEZOLjI0s-4sP8mCmxfMOvsPrbqssREcaf7t8A064kbllpeP.jpg?size=642x44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X79b8868bb3efb0a7b27d1a2fef6b6fc3ca5e8f5"/>
    <w:p>
      <w:pPr>
        <w:pStyle w:val="Heading4"/>
      </w:pPr>
      <w:r>
        <w:t xml:space="preserve">2. Написали на языке Си программу, которая при вводе число выдает код в соответствии с числом(число меньше, равно или больше 0), а затем написали командный файл, который обращается к программе и выводит на экран информацию о числе</w:t>
      </w:r>
    </w:p>
    <w:p>
      <w:pPr>
        <w:pStyle w:val="FirstParagraph"/>
      </w:pPr>
      <w:r>
        <w:drawing>
          <wp:inline>
            <wp:extent cx="5334000" cy="3722948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33.userapi.com/s/v1/if2/Pp1shMKZfUmuvg4BhesodCdV0wk_Q6bBisWCgFFHbxguFU-wGGPEpKmj8JDBVBvFSysSYNTK7xBboNMB0szMod1B.jpg?size=639x44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06253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1-94.userapi.com/s/v1/if2/Gk8-LFqK7vviJH71Ctvip0aTEroE6hGmRw80jM8XFsvFKrD5JT9fr55YlIQYJlG-0VGuOHGiiS7AB8eQEVydY1u_.jpg?size=639x44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c51577395d3cb7bf901596438fc3355ad49694a"/>
    <w:p>
      <w:pPr>
        <w:pStyle w:val="Heading4"/>
      </w:pPr>
      <w:r>
        <w:t xml:space="preserve">3. Написали командный файл, создающий указанное число файлов или удаляющий ранее созданные этим файлом</w:t>
      </w:r>
    </w:p>
    <w:p>
      <w:pPr>
        <w:pStyle w:val="CaptionedFigure"/>
      </w:pPr>
      <w:r>
        <w:drawing>
          <wp:inline>
            <wp:extent cx="5334000" cy="3720423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1-22.userapi.com/s/v1/if2/KXpfxG8uplHMwv7rrnCzKi88NGvUzfF3YDLTpqpdhWH41LzT8Eziu-4VI6f9LGA2sIxuQ39ikTJv-gfXk8fAgMJm.jpg?size=638x44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5</w:t>
      </w:r>
    </w:p>
    <w:bookmarkEnd w:id="28"/>
    <w:bookmarkStart w:id="30" w:name="Xada08e3da4d92716552ff1f0a89608753aed17f"/>
    <w:p>
      <w:pPr>
        <w:pStyle w:val="Heading4"/>
      </w:pPr>
      <w:r>
        <w:t xml:space="preserve">4. Написали файл, который архивирует все файлы из указанной директории</w:t>
      </w:r>
    </w:p>
    <w:p>
      <w:pPr>
        <w:pStyle w:val="CaptionedFigure"/>
      </w:pPr>
      <w:r>
        <w:drawing>
          <wp:inline>
            <wp:extent cx="5334000" cy="3706253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1-99.userapi.com/s/v1/if2/NGxCCo3N1LSzclgRKd8HNMnycFmd1wA5zq2gmljr2gQjmzO5w0AGVz-8Lgy_XpVY65MFnmGeAj2yIQ-Ojf2VhaFZ.jpg?size=639x44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6</w:t>
      </w:r>
    </w:p>
    <w:bookmarkEnd w:id="30"/>
    <w:bookmarkEnd w:id="31"/>
    <w:bookmarkStart w:id="32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3:49:55Z</dcterms:created>
  <dcterms:modified xsi:type="dcterms:W3CDTF">2022-05-26T13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